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391D50" w14:textId="77777777" w:rsidR="00273AC5" w:rsidRPr="00464847" w:rsidRDefault="00A23E59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fbv27xie7ftv" w:colFirst="0" w:colLast="0"/>
      <w:bookmarkEnd w:id="0"/>
      <w:r w:rsidRPr="00464847">
        <w:rPr>
          <w:rFonts w:ascii="Times New Roman" w:hAnsi="Times New Roman" w:cs="Times New Roman"/>
          <w:sz w:val="48"/>
          <w:szCs w:val="48"/>
        </w:rPr>
        <w:t>Chapter 5</w:t>
      </w:r>
    </w:p>
    <w:p w14:paraId="2A391D51" w14:textId="77777777" w:rsidR="00273AC5" w:rsidRPr="00464847" w:rsidRDefault="00A23E59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ch34vybkdzxb" w:colFirst="0" w:colLast="0"/>
      <w:bookmarkEnd w:id="1"/>
      <w:r w:rsidRPr="00464847">
        <w:rPr>
          <w:rFonts w:ascii="Times New Roman" w:hAnsi="Times New Roman" w:cs="Times New Roman"/>
          <w:sz w:val="36"/>
          <w:szCs w:val="36"/>
        </w:rPr>
        <w:t>Try It Yourself: Select Variables</w:t>
      </w:r>
    </w:p>
    <w:p w14:paraId="2A391D52" w14:textId="77777777" w:rsidR="00273AC5" w:rsidRPr="00464847" w:rsidRDefault="00A23E59">
      <w:pPr>
        <w:pStyle w:val="Heading2"/>
        <w:rPr>
          <w:rFonts w:ascii="Times New Roman" w:hAnsi="Times New Roman" w:cs="Times New Roman"/>
          <w:sz w:val="28"/>
          <w:szCs w:val="28"/>
        </w:rPr>
      </w:pPr>
      <w:bookmarkStart w:id="2" w:name="_jvafv4k5z6lm" w:colFirst="0" w:colLast="0"/>
      <w:bookmarkEnd w:id="2"/>
      <w:proofErr w:type="spellStart"/>
      <w:r w:rsidRPr="00464847">
        <w:rPr>
          <w:rFonts w:ascii="Times New Roman" w:hAnsi="Times New Roman" w:cs="Times New Roman"/>
          <w:sz w:val="28"/>
          <w:szCs w:val="28"/>
        </w:rPr>
        <w:t>StatCrunch</w:t>
      </w:r>
      <w:proofErr w:type="spellEnd"/>
      <w:r w:rsidRPr="00464847">
        <w:rPr>
          <w:rFonts w:ascii="Times New Roman" w:hAnsi="Times New Roman" w:cs="Times New Roman"/>
          <w:sz w:val="28"/>
          <w:szCs w:val="28"/>
        </w:rPr>
        <w:t xml:space="preserve"> Instructions</w:t>
      </w:r>
      <w:bookmarkStart w:id="3" w:name="_GoBack"/>
      <w:bookmarkEnd w:id="3"/>
    </w:p>
    <w:p w14:paraId="2A391D53" w14:textId="77777777" w:rsidR="00273AC5" w:rsidRDefault="00273AC5"/>
    <w:p w14:paraId="2A391D54" w14:textId="77777777" w:rsidR="00273AC5" w:rsidRDefault="00A23E59">
      <w:pPr>
        <w:numPr>
          <w:ilvl w:val="0"/>
          <w:numId w:val="1"/>
        </w:numPr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customers data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Crunch</w:t>
      </w:r>
      <w:proofErr w:type="spellEnd"/>
    </w:p>
    <w:p w14:paraId="2A391D55" w14:textId="77777777" w:rsidR="00273AC5" w:rsidRDefault="00A23E59">
      <w:pPr>
        <w:numPr>
          <w:ilvl w:val="0"/>
          <w:numId w:val="1"/>
        </w:num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country is recorded for the tenth observation in the </w:t>
      </w:r>
      <w:r>
        <w:rPr>
          <w:rFonts w:ascii="Consolas" w:eastAsia="Consolas" w:hAnsi="Consolas" w:cs="Consolas"/>
          <w:b/>
          <w:sz w:val="24"/>
          <w:szCs w:val="24"/>
        </w:rPr>
        <w:t>Custom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able?</w:t>
      </w:r>
    </w:p>
    <w:p w14:paraId="747DED21" w14:textId="77777777" w:rsidR="00A23E59" w:rsidRDefault="00A23E59" w:rsidP="00A23E59">
      <w:pPr>
        <w:numPr>
          <w:ilvl w:val="0"/>
          <w:numId w:val="2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nd the tenth value in the </w:t>
      </w:r>
      <w:r w:rsidRPr="00A23E59">
        <w:rPr>
          <w:rFonts w:ascii="Courier New" w:eastAsia="Times New Roman" w:hAnsi="Courier New" w:cs="Courier New"/>
          <w:sz w:val="24"/>
          <w:szCs w:val="24"/>
        </w:rPr>
        <w:t>Count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4"/>
      <w:commentRangeEnd w:id="4"/>
      <w:r>
        <w:rPr>
          <w:rFonts w:ascii="Times New Roman" w:eastAsia="Times New Roman" w:hAnsi="Times New Roman" w:cs="Times New Roman"/>
          <w:sz w:val="24"/>
          <w:szCs w:val="24"/>
        </w:rPr>
        <w:t>column</w:t>
      </w:r>
    </w:p>
    <w:p w14:paraId="2A391D57" w14:textId="77777777" w:rsidR="00273AC5" w:rsidRDefault="00A23E59">
      <w:pPr>
        <w:numPr>
          <w:ilvl w:val="0"/>
          <w:numId w:val="1"/>
        </w:numPr>
        <w:spacing w:line="360" w:lineRule="auto"/>
        <w:ind w:right="120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city is recorded for the tenth observation in the </w:t>
      </w:r>
      <w:r>
        <w:rPr>
          <w:rFonts w:ascii="Consolas" w:eastAsia="Consolas" w:hAnsi="Consolas" w:cs="Consolas"/>
          <w:b/>
          <w:sz w:val="24"/>
          <w:szCs w:val="24"/>
        </w:rPr>
        <w:t>Custom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able? </w:t>
      </w:r>
    </w:p>
    <w:p w14:paraId="08A07667" w14:textId="1B1F26FF" w:rsidR="00A23E59" w:rsidRDefault="00A23E59" w:rsidP="00A23E59">
      <w:pPr>
        <w:numPr>
          <w:ilvl w:val="0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nd the tenth value in the </w:t>
      </w:r>
      <w:r>
        <w:rPr>
          <w:rFonts w:ascii="Courier New" w:eastAsia="Times New Roman" w:hAnsi="Courier New" w:cs="Courier New"/>
          <w:sz w:val="24"/>
          <w:szCs w:val="24"/>
        </w:rPr>
        <w:t>Ci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5"/>
      <w:commentRangeEnd w:id="5"/>
      <w:r>
        <w:rPr>
          <w:rFonts w:ascii="Times New Roman" w:eastAsia="Times New Roman" w:hAnsi="Times New Roman" w:cs="Times New Roman"/>
          <w:sz w:val="24"/>
          <w:szCs w:val="24"/>
        </w:rPr>
        <w:t>column</w:t>
      </w:r>
    </w:p>
    <w:p w14:paraId="2A391D58" w14:textId="03C89929" w:rsidR="00273AC5" w:rsidRDefault="00273AC5" w:rsidP="006962E9">
      <w:pPr>
        <w:spacing w:line="360" w:lineRule="auto"/>
        <w:ind w:left="1080" w:right="120"/>
        <w:rPr>
          <w:rFonts w:ascii="Times New Roman" w:eastAsia="Times New Roman" w:hAnsi="Times New Roman" w:cs="Times New Roman"/>
          <w:sz w:val="24"/>
          <w:szCs w:val="24"/>
        </w:rPr>
      </w:pPr>
    </w:p>
    <w:sectPr w:rsidR="00273AC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D9D63B9" w16cex:dateUtc="2024-06-09T01:08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73443F"/>
    <w:multiLevelType w:val="multilevel"/>
    <w:tmpl w:val="B6BAAC62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358E4C9E"/>
    <w:multiLevelType w:val="multilevel"/>
    <w:tmpl w:val="FF60BFF4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5A6F1E91"/>
    <w:multiLevelType w:val="multilevel"/>
    <w:tmpl w:val="8F90FC6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2szCzNDE2NrYwNzNW0lEKTi0uzszPAykwrAUAu9fmZywAAAA="/>
  </w:docVars>
  <w:rsids>
    <w:rsidRoot w:val="00273AC5"/>
    <w:rsid w:val="001C59FE"/>
    <w:rsid w:val="00273AC5"/>
    <w:rsid w:val="002E4B8A"/>
    <w:rsid w:val="00411298"/>
    <w:rsid w:val="00464847"/>
    <w:rsid w:val="006962E9"/>
    <w:rsid w:val="00A23E59"/>
    <w:rsid w:val="00C03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91D50"/>
  <w15:docId w15:val="{725D1876-0033-44F6-8F81-638BB7CAC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C033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33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33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33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336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23E59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84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8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6E5EFA-6B30-477C-B751-7258BF96B1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0E528B-86D5-42D7-8EE2-7E86F14E43BE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C04C6EF4-5E2B-41E1-A804-A3804E1B98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50</Words>
  <Characters>289</Characters>
  <Application>Microsoft Office Word</Application>
  <DocSecurity>0</DocSecurity>
  <Lines>2</Lines>
  <Paragraphs>1</Paragraphs>
  <ScaleCrop>false</ScaleCrop>
  <Company>HP</Company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9</cp:revision>
  <dcterms:created xsi:type="dcterms:W3CDTF">2024-05-15T15:49:00Z</dcterms:created>
  <dcterms:modified xsi:type="dcterms:W3CDTF">2024-09-16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